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33260" w14:textId="710E74B3" w:rsidR="008149AD" w:rsidRPr="0041294B" w:rsidRDefault="008149AD" w:rsidP="008149AD">
      <w:pPr>
        <w:widowControl w:val="0"/>
        <w:tabs>
          <w:tab w:val="left" w:pos="4820"/>
        </w:tabs>
        <w:spacing w:after="120"/>
        <w:jc w:val="right"/>
        <w:rPr>
          <w:rFonts w:ascii="Calibri" w:hAnsi="Calibri" w:cs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 w:cs="Calibri"/>
          <w:b/>
          <w:sz w:val="22"/>
          <w:szCs w:val="22"/>
          <w:u w:val="single"/>
        </w:rPr>
        <w:t xml:space="preserve">Allegato 5 </w:t>
      </w:r>
    </w:p>
    <w:p w14:paraId="0E406179" w14:textId="77777777" w:rsidR="008149AD" w:rsidRPr="0041294B" w:rsidRDefault="008149AD" w:rsidP="008149AD">
      <w:pPr>
        <w:widowControl w:val="0"/>
        <w:tabs>
          <w:tab w:val="left" w:pos="4820"/>
        </w:tabs>
        <w:spacing w:after="120"/>
        <w:jc w:val="center"/>
        <w:rPr>
          <w:rFonts w:ascii="Calibri" w:hAnsi="Calibri" w:cs="Calibri"/>
          <w:b/>
          <w:u w:val="single"/>
        </w:rPr>
      </w:pPr>
      <w:r w:rsidRPr="0041294B">
        <w:rPr>
          <w:rFonts w:ascii="Calibri" w:hAnsi="Calibri" w:cs="Calibri"/>
          <w:b/>
        </w:rPr>
        <w:t>MODULO PER LA PRESENTAZIONE DELLA DOMANDA – VARIETÀ DA CONSERVAZIONE</w:t>
      </w:r>
    </w:p>
    <w:tbl>
      <w:tblPr>
        <w:tblW w:w="15094" w:type="dxa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3544"/>
        <w:gridCol w:w="4394"/>
        <w:gridCol w:w="5219"/>
      </w:tblGrid>
      <w:tr w:rsidR="008149AD" w:rsidRPr="0041294B" w14:paraId="55D524F9" w14:textId="77777777" w:rsidTr="00072092">
        <w:trPr>
          <w:trHeight w:val="20"/>
          <w:jc w:val="center"/>
        </w:trPr>
        <w:tc>
          <w:tcPr>
            <w:tcW w:w="1937" w:type="dxa"/>
            <w:vMerge w:val="restart"/>
            <w:tcBorders>
              <w:top w:val="nil"/>
            </w:tcBorders>
            <w:shd w:val="clear" w:color="auto" w:fill="auto"/>
          </w:tcPr>
          <w:p w14:paraId="56E81534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nil"/>
            </w:tcBorders>
            <w:shd w:val="clear" w:color="auto" w:fill="auto"/>
            <w:vAlign w:val="center"/>
          </w:tcPr>
          <w:p w14:paraId="20825937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CAMPAGNA AGRARIA</w:t>
            </w:r>
          </w:p>
        </w:tc>
        <w:tc>
          <w:tcPr>
            <w:tcW w:w="439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A546FB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SPECIE</w:t>
            </w:r>
          </w:p>
        </w:tc>
        <w:tc>
          <w:tcPr>
            <w:tcW w:w="5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0E745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ind w:left="-10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1294B">
              <w:rPr>
                <w:rFonts w:ascii="Calibri" w:hAnsi="Calibri" w:cs="Calibri"/>
                <w:b/>
                <w:bCs/>
                <w:sz w:val="20"/>
                <w:szCs w:val="20"/>
              </w:rPr>
              <w:t>VARIETÀ DA CONSERVAZIONE</w:t>
            </w:r>
          </w:p>
        </w:tc>
      </w:tr>
      <w:tr w:rsidR="008149AD" w:rsidRPr="0041294B" w14:paraId="48B79E65" w14:textId="77777777" w:rsidTr="00072092">
        <w:trPr>
          <w:trHeight w:val="397"/>
          <w:jc w:val="center"/>
        </w:trPr>
        <w:tc>
          <w:tcPr>
            <w:tcW w:w="1937" w:type="dxa"/>
            <w:vMerge/>
            <w:shd w:val="clear" w:color="auto" w:fill="auto"/>
          </w:tcPr>
          <w:p w14:paraId="6CF8354D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921CACE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20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38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41294B">
              <w:rPr>
                <w:rFonts w:ascii="Calibri" w:hAnsi="Calibri" w:cs="Calibri"/>
                <w:sz w:val="20"/>
                <w:szCs w:val="20"/>
              </w:rPr>
              <w:t>/20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39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4394" w:type="dxa"/>
            <w:tcBorders>
              <w:top w:val="nil"/>
              <w:bottom w:val="dotted" w:sz="4" w:space="0" w:color="auto"/>
            </w:tcBorders>
            <w:shd w:val="clear" w:color="auto" w:fill="auto"/>
            <w:vAlign w:val="center"/>
          </w:tcPr>
          <w:p w14:paraId="706DEFD0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40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5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5FA7E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ind w:left="-10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149AD" w:rsidRPr="0041294B" w14:paraId="5F058987" w14:textId="77777777" w:rsidTr="00072092">
        <w:trPr>
          <w:trHeight w:val="539"/>
          <w:jc w:val="center"/>
        </w:trPr>
        <w:tc>
          <w:tcPr>
            <w:tcW w:w="1937" w:type="dxa"/>
            <w:vMerge/>
            <w:shd w:val="clear" w:color="auto" w:fill="auto"/>
          </w:tcPr>
          <w:p w14:paraId="474474BD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157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283F4DA7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center" w:pos="609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(Da compilare e da inviare all’Ufficio CREA-DC competente per territorio e al Ministero dell’agricoltura, della sovranità alimentare e delle foreste</w:t>
            </w:r>
          </w:p>
          <w:p w14:paraId="1F92D517" w14:textId="77777777" w:rsidR="008149AD" w:rsidRPr="0041294B" w:rsidRDefault="008149AD" w:rsidP="0007209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DISR V – Servizio fitosanitario centrale, produzioni vegetali – Via XX Settembre 00187 Roma) (</w:t>
            </w:r>
            <w:hyperlink r:id="rId11" w:history="1">
              <w:r w:rsidRPr="0041294B">
                <w:rPr>
                  <w:rStyle w:val="Collegamentoipertestuale"/>
                  <w:rFonts w:ascii="Calibri" w:hAnsi="Calibri"/>
                  <w:color w:val="auto"/>
                  <w:sz w:val="20"/>
                  <w:szCs w:val="20"/>
                </w:rPr>
                <w:t>disr5@politicheagricole.it</w:t>
              </w:r>
            </w:hyperlink>
            <w:r w:rsidRPr="0041294B">
              <w:rPr>
                <w:sz w:val="20"/>
                <w:szCs w:val="20"/>
              </w:rPr>
              <w:t>)</w:t>
            </w:r>
          </w:p>
        </w:tc>
      </w:tr>
    </w:tbl>
    <w:p w14:paraId="7279E664" w14:textId="77777777" w:rsidR="008149AD" w:rsidRPr="0041294B" w:rsidRDefault="008149AD" w:rsidP="008149AD">
      <w:pPr>
        <w:tabs>
          <w:tab w:val="left" w:pos="4820"/>
        </w:tabs>
        <w:spacing w:after="120"/>
        <w:ind w:left="-142"/>
        <w:rPr>
          <w:rFonts w:ascii="Calibri" w:hAnsi="Calibri" w:cs="Calibri"/>
          <w:b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 xml:space="preserve">Al </w:t>
      </w:r>
      <w:r w:rsidRPr="0041294B">
        <w:rPr>
          <w:rFonts w:ascii="Calibri" w:hAnsi="Calibri" w:cs="Calibri"/>
          <w:b/>
          <w:sz w:val="20"/>
          <w:szCs w:val="20"/>
        </w:rPr>
        <w:t xml:space="preserve">CREA-DC/ MIPAAF DISR V </w:t>
      </w:r>
    </w:p>
    <w:tbl>
      <w:tblPr>
        <w:tblW w:w="149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2429"/>
      </w:tblGrid>
      <w:tr w:rsidR="008149AD" w:rsidRPr="0041294B" w14:paraId="18D83EC0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49888F2D" w14:textId="77777777" w:rsidR="008149AD" w:rsidRPr="0041294B" w:rsidRDefault="008149AD" w:rsidP="00072092">
            <w:pPr>
              <w:tabs>
                <w:tab w:val="left" w:pos="4820"/>
              </w:tabs>
              <w:ind w:left="-42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Bologna (BO)</w:t>
            </w:r>
          </w:p>
        </w:tc>
        <w:tc>
          <w:tcPr>
            <w:tcW w:w="12429" w:type="dxa"/>
            <w:vAlign w:val="center"/>
            <w:hideMark/>
          </w:tcPr>
          <w:p w14:paraId="16E98D23" w14:textId="77777777" w:rsidR="008149AD" w:rsidRPr="0041294B" w:rsidRDefault="008149AD" w:rsidP="00072092">
            <w:pPr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Via Corticella, 133 -40128 Bologna BO –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+39 051 6316880 - </w:t>
            </w:r>
            <w:hyperlink r:id="rId12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dc.bologna@crea.gov.i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</w:p>
        </w:tc>
      </w:tr>
      <w:tr w:rsidR="008149AD" w:rsidRPr="0041294B" w14:paraId="7655207A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3AEC06B8" w14:textId="77777777" w:rsidR="008149AD" w:rsidRPr="0041294B" w:rsidRDefault="008149AD" w:rsidP="00072092">
            <w:pPr>
              <w:tabs>
                <w:tab w:val="left" w:pos="4820"/>
              </w:tabs>
              <w:ind w:left="-42" w:right="-73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Lonigo (VI)</w:t>
            </w:r>
          </w:p>
        </w:tc>
        <w:tc>
          <w:tcPr>
            <w:tcW w:w="12429" w:type="dxa"/>
            <w:vAlign w:val="center"/>
            <w:hideMark/>
          </w:tcPr>
          <w:p w14:paraId="0BCA98D0" w14:textId="77777777" w:rsidR="008149AD" w:rsidRPr="0041294B" w:rsidRDefault="008149AD" w:rsidP="00072092">
            <w:pPr>
              <w:pStyle w:val="NormaleWeb"/>
              <w:tabs>
                <w:tab w:val="left" w:pos="4820"/>
              </w:tabs>
              <w:ind w:left="-10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Via Guglielmo Marconi, 2, 36045 -VI -</w:t>
            </w:r>
            <w:r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+39 0444 1808700- </w:t>
            </w:r>
            <w:hyperlink r:id="rId13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dc.lonigo@crea.gov.i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149AD" w:rsidRPr="0041294B" w14:paraId="34A3F858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3ACBDC03" w14:textId="77777777" w:rsidR="008149AD" w:rsidRPr="0041294B" w:rsidRDefault="008149AD" w:rsidP="0007209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Battipaglia (SA)</w:t>
            </w:r>
          </w:p>
        </w:tc>
        <w:tc>
          <w:tcPr>
            <w:tcW w:w="12429" w:type="dxa"/>
            <w:vAlign w:val="center"/>
            <w:hideMark/>
          </w:tcPr>
          <w:p w14:paraId="39C423F3" w14:textId="77777777" w:rsidR="008149AD" w:rsidRPr="0041294B" w:rsidRDefault="008149AD" w:rsidP="0007209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Località Corno d'Oro - S.S.18 n. 242 km 77.700 - 84091-Battipaglia -SA -</w:t>
            </w:r>
            <w:r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>0828 309484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4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battipaglia@crea.gov.i</w:t>
              </w:r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149AD" w:rsidRPr="0041294B" w14:paraId="6142FBAF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117B245C" w14:textId="77777777" w:rsidR="008149AD" w:rsidRPr="0041294B" w:rsidRDefault="008149AD" w:rsidP="0007209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Palermo (PA)</w:t>
            </w:r>
          </w:p>
        </w:tc>
        <w:tc>
          <w:tcPr>
            <w:tcW w:w="12429" w:type="dxa"/>
            <w:vAlign w:val="center"/>
            <w:hideMark/>
          </w:tcPr>
          <w:p w14:paraId="3C2E8F79" w14:textId="77777777" w:rsidR="008149AD" w:rsidRPr="0041294B" w:rsidRDefault="008149AD" w:rsidP="0007209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Viale Regione Siciliana Sud Est n 8669- 90121-Palermo -</w:t>
            </w:r>
            <w:r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091 6301966 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5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palermo@crea.gov.it</w:t>
              </w:r>
            </w:hyperlink>
          </w:p>
        </w:tc>
      </w:tr>
      <w:tr w:rsidR="008149AD" w:rsidRPr="0041294B" w14:paraId="20752876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61BE4389" w14:textId="77777777" w:rsidR="008149AD" w:rsidRPr="0041294B" w:rsidRDefault="008149AD" w:rsidP="0007209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Tavazzano (LO)</w:t>
            </w:r>
          </w:p>
        </w:tc>
        <w:tc>
          <w:tcPr>
            <w:tcW w:w="12429" w:type="dxa"/>
            <w:vAlign w:val="center"/>
            <w:hideMark/>
          </w:tcPr>
          <w:p w14:paraId="5B31CC3D" w14:textId="77777777" w:rsidR="008149AD" w:rsidRPr="0041294B" w:rsidRDefault="008149AD" w:rsidP="0007209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Via Emilia km 307 –26838 Tavazzano –LO -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0371 761919 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6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tavazzano@crea.gov.it</w:t>
              </w:r>
            </w:hyperlink>
          </w:p>
        </w:tc>
      </w:tr>
      <w:tr w:rsidR="008149AD" w:rsidRPr="0041294B" w14:paraId="5F4F34BC" w14:textId="77777777" w:rsidTr="00072092">
        <w:trPr>
          <w:trHeight w:val="340"/>
        </w:trPr>
        <w:tc>
          <w:tcPr>
            <w:tcW w:w="2547" w:type="dxa"/>
            <w:vAlign w:val="center"/>
            <w:hideMark/>
          </w:tcPr>
          <w:p w14:paraId="499E0AB6" w14:textId="77777777" w:rsidR="008149AD" w:rsidRPr="0041294B" w:rsidRDefault="008149AD" w:rsidP="0007209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Vercelli (VC)</w:t>
            </w:r>
          </w:p>
        </w:tc>
        <w:tc>
          <w:tcPr>
            <w:tcW w:w="12429" w:type="dxa"/>
            <w:vAlign w:val="center"/>
            <w:hideMark/>
          </w:tcPr>
          <w:p w14:paraId="4F0DCBC5" w14:textId="77777777" w:rsidR="008149AD" w:rsidRPr="0041294B" w:rsidRDefault="008149AD" w:rsidP="00072092">
            <w:pPr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Theme="minorHAnsi" w:eastAsia="Calibri" w:hAnsiTheme="minorHAnsi" w:cstheme="minorHAnsi"/>
                <w:sz w:val="22"/>
                <w:szCs w:val="22"/>
              </w:rPr>
              <w:t>S.p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. 11 per Torino, km 2,5 - 13100 Vercelli - Tel. +39 0161 217097 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</w:t>
            </w:r>
            <w:hyperlink r:id="rId17" w:history="1">
              <w:r w:rsidRPr="0041294B">
                <w:rPr>
                  <w:rStyle w:val="Collegamentoipertestuale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dc.vercelli@crea.gov.i</w:t>
              </w:r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  <w:u w:val="single"/>
                <w:lang w:eastAsia="en-US"/>
              </w:rPr>
              <w:t xml:space="preserve"> </w:t>
            </w:r>
          </w:p>
        </w:tc>
      </w:tr>
    </w:tbl>
    <w:p w14:paraId="7CA6E6E9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jc w:val="center"/>
        <w:rPr>
          <w:rFonts w:ascii="Calibri" w:hAnsi="Calibri" w:cs="Calibri"/>
          <w:sz w:val="20"/>
          <w:szCs w:val="20"/>
        </w:rPr>
      </w:pPr>
    </w:p>
    <w:tbl>
      <w:tblPr>
        <w:tblW w:w="15134" w:type="dxa"/>
        <w:tblLook w:val="04A0" w:firstRow="1" w:lastRow="0" w:firstColumn="1" w:lastColumn="0" w:noHBand="0" w:noVBand="1"/>
      </w:tblPr>
      <w:tblGrid>
        <w:gridCol w:w="15134"/>
      </w:tblGrid>
      <w:tr w:rsidR="008149AD" w:rsidRPr="0041294B" w14:paraId="7BEFC74B" w14:textId="77777777" w:rsidTr="00072092">
        <w:trPr>
          <w:trHeight w:val="1111"/>
        </w:trPr>
        <w:tc>
          <w:tcPr>
            <w:tcW w:w="15134" w:type="dxa"/>
            <w:shd w:val="clear" w:color="auto" w:fill="auto"/>
          </w:tcPr>
          <w:p w14:paraId="29F577F3" w14:textId="77777777" w:rsidR="008149AD" w:rsidRPr="0041294B" w:rsidRDefault="008149AD" w:rsidP="0007209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Il sottoscritto   ________________________________________ nella qualità di produttore di sementi di varietà da conservazione: _______________________________________</w:t>
            </w:r>
          </w:p>
          <w:p w14:paraId="49077021" w14:textId="77777777" w:rsidR="008149AD" w:rsidRPr="0041294B" w:rsidRDefault="008149AD" w:rsidP="0007209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con sede a ______________________________________  Provincia  __________________________  CAP _____________  Partita IVA  ____________________________________</w:t>
            </w:r>
          </w:p>
          <w:p w14:paraId="3D658D70" w14:textId="77777777" w:rsidR="008149AD" w:rsidRPr="0041294B" w:rsidRDefault="008149AD" w:rsidP="0007209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 xml:space="preserve">Via _______________________________   N. _____________ Tel. / </w:t>
            </w:r>
            <w:proofErr w:type="spellStart"/>
            <w:r w:rsidRPr="0041294B">
              <w:rPr>
                <w:rFonts w:ascii="Calibri" w:hAnsi="Calibri" w:cs="Calibri"/>
                <w:sz w:val="18"/>
                <w:szCs w:val="18"/>
              </w:rPr>
              <w:t>cell</w:t>
            </w:r>
            <w:proofErr w:type="spellEnd"/>
            <w:r w:rsidRPr="0041294B">
              <w:rPr>
                <w:rFonts w:ascii="Calibri" w:hAnsi="Calibri" w:cs="Calibri"/>
                <w:sz w:val="18"/>
                <w:szCs w:val="18"/>
              </w:rPr>
              <w:t xml:space="preserve">. ___________________   e-mail ___________________________________________________________   </w:t>
            </w:r>
          </w:p>
        </w:tc>
      </w:tr>
    </w:tbl>
    <w:p w14:paraId="38BD7EA2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 w:line="276" w:lineRule="auto"/>
        <w:jc w:val="center"/>
        <w:rPr>
          <w:rFonts w:ascii="Calibri" w:hAnsi="Calibri" w:cs="Calibri"/>
          <w:b/>
          <w:sz w:val="18"/>
          <w:szCs w:val="18"/>
        </w:rPr>
      </w:pPr>
      <w:r w:rsidRPr="0041294B">
        <w:rPr>
          <w:rFonts w:ascii="Calibri" w:hAnsi="Calibri" w:cs="Calibri"/>
          <w:b/>
          <w:sz w:val="18"/>
          <w:szCs w:val="18"/>
        </w:rPr>
        <w:t>COMUNICA</w:t>
      </w:r>
    </w:p>
    <w:p w14:paraId="58AFE664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 w:line="360" w:lineRule="auto"/>
        <w:rPr>
          <w:rFonts w:ascii="Calibri" w:hAnsi="Calibri" w:cs="Calibri"/>
          <w:sz w:val="18"/>
          <w:szCs w:val="18"/>
        </w:rPr>
      </w:pPr>
      <w:r w:rsidRPr="0041294B">
        <w:rPr>
          <w:rFonts w:ascii="Calibri" w:hAnsi="Calibri" w:cs="Calibri"/>
          <w:sz w:val="18"/>
          <w:szCs w:val="18"/>
        </w:rPr>
        <w:t xml:space="preserve">l’ubicazione delle superfici destinate al mantenimento in purezza ed alla moltiplicazione di sementi di varietà da conservazione:  </w:t>
      </w:r>
    </w:p>
    <w:tbl>
      <w:tblPr>
        <w:tblW w:w="1474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809"/>
        <w:gridCol w:w="1451"/>
        <w:gridCol w:w="2126"/>
        <w:gridCol w:w="2126"/>
        <w:gridCol w:w="1417"/>
        <w:gridCol w:w="1276"/>
        <w:gridCol w:w="1418"/>
      </w:tblGrid>
      <w:tr w:rsidR="008149AD" w:rsidRPr="0041294B" w14:paraId="29408B43" w14:textId="77777777" w:rsidTr="00072092">
        <w:trPr>
          <w:trHeight w:val="170"/>
        </w:trPr>
        <w:tc>
          <w:tcPr>
            <w:tcW w:w="1985" w:type="dxa"/>
            <w:vAlign w:val="center"/>
          </w:tcPr>
          <w:p w14:paraId="6F26667D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VARIETÀ</w:t>
            </w:r>
          </w:p>
        </w:tc>
        <w:tc>
          <w:tcPr>
            <w:tcW w:w="1134" w:type="dxa"/>
            <w:vAlign w:val="center"/>
          </w:tcPr>
          <w:p w14:paraId="2F36B349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D.M.</w:t>
            </w:r>
          </w:p>
          <w:p w14:paraId="6088C45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ISCRIZIONE</w:t>
            </w:r>
          </w:p>
        </w:tc>
        <w:tc>
          <w:tcPr>
            <w:tcW w:w="1809" w:type="dxa"/>
            <w:vAlign w:val="center"/>
          </w:tcPr>
          <w:p w14:paraId="79E05E98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COMUNE</w:t>
            </w:r>
          </w:p>
        </w:tc>
        <w:tc>
          <w:tcPr>
            <w:tcW w:w="1451" w:type="dxa"/>
            <w:vAlign w:val="center"/>
          </w:tcPr>
          <w:p w14:paraId="2F99E12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LOCALITÀ</w:t>
            </w:r>
          </w:p>
        </w:tc>
        <w:tc>
          <w:tcPr>
            <w:tcW w:w="2126" w:type="dxa"/>
            <w:vAlign w:val="center"/>
          </w:tcPr>
          <w:p w14:paraId="3D5EAF31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SUPERFICE DESTINATA AL MANTENIMENTO IN PUREZZA ha</w:t>
            </w:r>
          </w:p>
        </w:tc>
        <w:tc>
          <w:tcPr>
            <w:tcW w:w="2126" w:type="dxa"/>
            <w:vAlign w:val="center"/>
          </w:tcPr>
          <w:p w14:paraId="7473BC78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SUPERFICE DESTINATA ALLA MOLTIPLICAZIONE ha</w:t>
            </w:r>
          </w:p>
        </w:tc>
        <w:tc>
          <w:tcPr>
            <w:tcW w:w="1417" w:type="dxa"/>
            <w:vAlign w:val="center"/>
          </w:tcPr>
          <w:p w14:paraId="17124759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FOGLIO</w:t>
            </w:r>
          </w:p>
        </w:tc>
        <w:tc>
          <w:tcPr>
            <w:tcW w:w="1276" w:type="dxa"/>
            <w:vAlign w:val="center"/>
          </w:tcPr>
          <w:p w14:paraId="3347EFA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PARTICELL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9C0EC9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SEME IMPIEGATO kg</w:t>
            </w:r>
          </w:p>
        </w:tc>
      </w:tr>
      <w:tr w:rsidR="008149AD" w:rsidRPr="0041294B" w14:paraId="0C1231CC" w14:textId="77777777" w:rsidTr="00072092">
        <w:trPr>
          <w:trHeight w:val="170"/>
        </w:trPr>
        <w:tc>
          <w:tcPr>
            <w:tcW w:w="1985" w:type="dxa"/>
            <w:vAlign w:val="center"/>
          </w:tcPr>
          <w:p w14:paraId="2C2B443C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134" w:type="dxa"/>
            <w:vAlign w:val="center"/>
          </w:tcPr>
          <w:p w14:paraId="12E582CC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809" w:type="dxa"/>
            <w:vAlign w:val="center"/>
          </w:tcPr>
          <w:p w14:paraId="09D78D27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51" w:type="dxa"/>
            <w:vAlign w:val="center"/>
          </w:tcPr>
          <w:p w14:paraId="2D4EB7C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3FEC55DC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68A69E3A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7" w:type="dxa"/>
            <w:vAlign w:val="center"/>
          </w:tcPr>
          <w:p w14:paraId="5B1117F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276" w:type="dxa"/>
            <w:vAlign w:val="center"/>
          </w:tcPr>
          <w:p w14:paraId="39D088F0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02239DB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8149AD" w:rsidRPr="0041294B" w14:paraId="297B64DB" w14:textId="77777777" w:rsidTr="00072092">
        <w:trPr>
          <w:trHeight w:val="170"/>
        </w:trPr>
        <w:tc>
          <w:tcPr>
            <w:tcW w:w="1985" w:type="dxa"/>
            <w:vAlign w:val="center"/>
          </w:tcPr>
          <w:p w14:paraId="310D0B2B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134" w:type="dxa"/>
            <w:vAlign w:val="center"/>
          </w:tcPr>
          <w:p w14:paraId="5C7242F7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809" w:type="dxa"/>
            <w:vAlign w:val="center"/>
          </w:tcPr>
          <w:p w14:paraId="267FEF79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51" w:type="dxa"/>
            <w:vAlign w:val="center"/>
          </w:tcPr>
          <w:p w14:paraId="1512C475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0C078BA2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vAlign w:val="center"/>
          </w:tcPr>
          <w:p w14:paraId="18847223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7" w:type="dxa"/>
            <w:vAlign w:val="center"/>
          </w:tcPr>
          <w:p w14:paraId="2C1B699B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276" w:type="dxa"/>
            <w:vAlign w:val="center"/>
          </w:tcPr>
          <w:p w14:paraId="32AF1E53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32B26C7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8149AD" w:rsidRPr="0041294B" w14:paraId="1020C8BC" w14:textId="77777777" w:rsidTr="00072092">
        <w:trPr>
          <w:trHeight w:val="17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DD8E0C0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3329A1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39D0ACFA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1588C219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3A8AF34D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FA4AFFA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C00164F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A64C4B7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DB8F99" w14:textId="77777777" w:rsidR="008149AD" w:rsidRPr="0041294B" w:rsidRDefault="008149AD" w:rsidP="00072092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spacing w:after="120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</w:tbl>
    <w:p w14:paraId="54C19A34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ind w:left="-142"/>
        <w:rPr>
          <w:rFonts w:ascii="Calibri" w:hAnsi="Calibri" w:cs="Calibri"/>
          <w:sz w:val="2"/>
          <w:szCs w:val="18"/>
        </w:rPr>
      </w:pPr>
    </w:p>
    <w:p w14:paraId="2245A8CA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ind w:left="-142"/>
        <w:jc w:val="both"/>
        <w:rPr>
          <w:rFonts w:ascii="Calibri" w:hAnsi="Calibri" w:cs="Calibri"/>
          <w:sz w:val="18"/>
          <w:szCs w:val="18"/>
        </w:rPr>
      </w:pPr>
      <w:r w:rsidRPr="0041294B">
        <w:rPr>
          <w:rFonts w:ascii="Calibri" w:hAnsi="Calibri" w:cs="Calibri"/>
          <w:sz w:val="18"/>
          <w:szCs w:val="18"/>
        </w:rPr>
        <w:t xml:space="preserve">Il sottoscritto chiede ai sensi dell’art. 57 d.lgs. 20/2021, per la superficie destinata alla moltiplicazione, il controllo ufficiale della conformità delle colture di sementi, impegnandosi a corrispondere il corrispettivo dovuto che verrà fatturato in base alle </w:t>
      </w:r>
      <w:hyperlink r:id="rId18" w:history="1">
        <w:r w:rsidRPr="0041294B">
          <w:rPr>
            <w:rStyle w:val="Collegamentoipertestuale"/>
            <w:rFonts w:ascii="Calibri" w:hAnsi="Calibri" w:cs="Calibri"/>
            <w:sz w:val="18"/>
            <w:szCs w:val="18"/>
          </w:rPr>
          <w:t>tariffe di certificazione in vigore</w:t>
        </w:r>
      </w:hyperlink>
      <w:r w:rsidRPr="0041294B">
        <w:rPr>
          <w:rFonts w:ascii="Calibri" w:hAnsi="Calibri" w:cs="Calibri"/>
          <w:sz w:val="18"/>
          <w:szCs w:val="18"/>
        </w:rPr>
        <w:t xml:space="preserve"> (DM 24/01/2003).</w:t>
      </w:r>
    </w:p>
    <w:p w14:paraId="65691670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rPr>
          <w:rFonts w:ascii="Calibri" w:hAnsi="Calibri" w:cs="Calibri"/>
          <w:sz w:val="20"/>
          <w:szCs w:val="20"/>
        </w:rPr>
      </w:pPr>
    </w:p>
    <w:p w14:paraId="3A3B41F1" w14:textId="200BAA07" w:rsidR="00515CCC" w:rsidRPr="0041294B" w:rsidRDefault="008149AD" w:rsidP="00CC1DA8">
      <w:pPr>
        <w:widowControl w:val="0"/>
        <w:tabs>
          <w:tab w:val="left" w:pos="851"/>
          <w:tab w:val="left" w:pos="4820"/>
          <w:tab w:val="center" w:pos="10773"/>
        </w:tabs>
        <w:spacing w:after="120"/>
        <w:rPr>
          <w:rFonts w:ascii="Calibri" w:hAnsi="Calibri"/>
          <w:b/>
          <w:bCs/>
          <w:sz w:val="22"/>
          <w:szCs w:val="22"/>
        </w:rPr>
      </w:pPr>
      <w:r w:rsidRPr="0041294B">
        <w:rPr>
          <w:rFonts w:ascii="Calibri" w:hAnsi="Calibri" w:cs="Calibri"/>
          <w:b/>
          <w:sz w:val="20"/>
          <w:szCs w:val="20"/>
        </w:rPr>
        <w:t>DATA</w:t>
      </w:r>
      <w:r w:rsidRPr="0041294B">
        <w:rPr>
          <w:rFonts w:ascii="Calibri" w:hAnsi="Calibri" w:cs="Calibri"/>
          <w:b/>
          <w:sz w:val="20"/>
          <w:szCs w:val="20"/>
        </w:rPr>
        <w:tab/>
        <w:t>_________________</w:t>
      </w:r>
      <w:r w:rsidRPr="0041294B">
        <w:rPr>
          <w:rFonts w:ascii="Calibri" w:hAnsi="Calibri" w:cs="Calibri"/>
          <w:b/>
          <w:sz w:val="20"/>
          <w:szCs w:val="20"/>
        </w:rPr>
        <w:tab/>
      </w:r>
      <w:r w:rsidRPr="0041294B">
        <w:rPr>
          <w:rFonts w:ascii="Calibri" w:hAnsi="Calibri" w:cs="Calibri"/>
          <w:sz w:val="20"/>
          <w:szCs w:val="20"/>
        </w:rPr>
        <w:t>FIRMA</w:t>
      </w:r>
      <w:r w:rsidRPr="0041294B">
        <w:rPr>
          <w:rFonts w:ascii="Calibri" w:hAnsi="Calibri" w:cs="Calibri"/>
          <w:sz w:val="20"/>
          <w:szCs w:val="20"/>
        </w:rPr>
        <w:tab/>
      </w:r>
      <w:r w:rsidRPr="0041294B">
        <w:rPr>
          <w:rFonts w:ascii="Calibri" w:hAnsi="Calibri" w:cs="Calibri"/>
          <w:sz w:val="20"/>
          <w:szCs w:val="20"/>
        </w:rPr>
        <w:tab/>
        <w:t>____________________________</w:t>
      </w:r>
      <w:bookmarkEnd w:id="0"/>
    </w:p>
    <w:sectPr w:rsidR="00515CCC" w:rsidRPr="0041294B" w:rsidSect="00CC1DA8">
      <w:footerReference w:type="even" r:id="rId19"/>
      <w:footerReference w:type="default" r:id="rId20"/>
      <w:headerReference w:type="first" r:id="rId21"/>
      <w:footerReference w:type="first" r:id="rId22"/>
      <w:pgSz w:w="16840" w:h="11907" w:orient="landscape" w:code="9"/>
      <w:pgMar w:top="1134" w:right="1418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E077A" w14:textId="77777777" w:rsidR="00490D9B" w:rsidRDefault="00490D9B">
      <w:r>
        <w:separator/>
      </w:r>
    </w:p>
  </w:endnote>
  <w:endnote w:type="continuationSeparator" w:id="0">
    <w:p w14:paraId="43104B19" w14:textId="77777777" w:rsidR="00490D9B" w:rsidRDefault="00490D9B">
      <w:r>
        <w:continuationSeparator/>
      </w:r>
    </w:p>
  </w:endnote>
  <w:endnote w:type="continuationNotice" w:id="1">
    <w:p w14:paraId="0C4D1AC3" w14:textId="77777777" w:rsidR="00490D9B" w:rsidRDefault="00490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C2951" w14:textId="77777777" w:rsidR="00490D9B" w:rsidRDefault="00490D9B">
      <w:r>
        <w:separator/>
      </w:r>
    </w:p>
  </w:footnote>
  <w:footnote w:type="continuationSeparator" w:id="0">
    <w:p w14:paraId="7F5EE982" w14:textId="77777777" w:rsidR="00490D9B" w:rsidRDefault="00490D9B">
      <w:r>
        <w:continuationSeparator/>
      </w:r>
    </w:p>
  </w:footnote>
  <w:footnote w:type="continuationNotice" w:id="1">
    <w:p w14:paraId="2FB6702A" w14:textId="77777777" w:rsidR="00490D9B" w:rsidRDefault="00490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2CE"/>
    <w:rsid w:val="00057C9D"/>
    <w:rsid w:val="0006189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A085C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18B"/>
    <w:rsid w:val="00195AA5"/>
    <w:rsid w:val="00196EB1"/>
    <w:rsid w:val="001A0816"/>
    <w:rsid w:val="001A1EA1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E61"/>
    <w:rsid w:val="00270010"/>
    <w:rsid w:val="00270FDE"/>
    <w:rsid w:val="002748C1"/>
    <w:rsid w:val="00274EB9"/>
    <w:rsid w:val="0027542E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3470"/>
    <w:rsid w:val="00293B9B"/>
    <w:rsid w:val="00295193"/>
    <w:rsid w:val="002952B8"/>
    <w:rsid w:val="00296C78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C108B"/>
    <w:rsid w:val="002C1E8A"/>
    <w:rsid w:val="002C2E59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ED3"/>
    <w:rsid w:val="002E037F"/>
    <w:rsid w:val="002E0FC4"/>
    <w:rsid w:val="002E0FE2"/>
    <w:rsid w:val="002E3AE7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2F33"/>
    <w:rsid w:val="003546AF"/>
    <w:rsid w:val="003554DB"/>
    <w:rsid w:val="003573DD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5D9"/>
    <w:rsid w:val="003A376B"/>
    <w:rsid w:val="003A52F4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12D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3105"/>
    <w:rsid w:val="004844D8"/>
    <w:rsid w:val="00484FF7"/>
    <w:rsid w:val="00485B84"/>
    <w:rsid w:val="004865FC"/>
    <w:rsid w:val="00490D9B"/>
    <w:rsid w:val="00491A5C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2EA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B60"/>
    <w:rsid w:val="008219E3"/>
    <w:rsid w:val="00821A17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681D"/>
    <w:rsid w:val="008A6B29"/>
    <w:rsid w:val="008A6DE4"/>
    <w:rsid w:val="008A7047"/>
    <w:rsid w:val="008A76ED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3005"/>
    <w:rsid w:val="009D45D1"/>
    <w:rsid w:val="009D51C5"/>
    <w:rsid w:val="009D630B"/>
    <w:rsid w:val="009D650C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430A"/>
    <w:rsid w:val="00A0461E"/>
    <w:rsid w:val="00A056E9"/>
    <w:rsid w:val="00A067A3"/>
    <w:rsid w:val="00A10B0E"/>
    <w:rsid w:val="00A17197"/>
    <w:rsid w:val="00A17E5E"/>
    <w:rsid w:val="00A2130A"/>
    <w:rsid w:val="00A22951"/>
    <w:rsid w:val="00A23373"/>
    <w:rsid w:val="00A311BB"/>
    <w:rsid w:val="00A3241A"/>
    <w:rsid w:val="00A32541"/>
    <w:rsid w:val="00A32884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E021E"/>
    <w:rsid w:val="00AE051C"/>
    <w:rsid w:val="00AE0938"/>
    <w:rsid w:val="00AE1553"/>
    <w:rsid w:val="00AE17C4"/>
    <w:rsid w:val="00AE1F5D"/>
    <w:rsid w:val="00AE2B4C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4CBC"/>
    <w:rsid w:val="00AF78CB"/>
    <w:rsid w:val="00AF7ED6"/>
    <w:rsid w:val="00B00C9B"/>
    <w:rsid w:val="00B0166F"/>
    <w:rsid w:val="00B02DA0"/>
    <w:rsid w:val="00B0305D"/>
    <w:rsid w:val="00B03B42"/>
    <w:rsid w:val="00B04899"/>
    <w:rsid w:val="00B106D3"/>
    <w:rsid w:val="00B1075E"/>
    <w:rsid w:val="00B1194F"/>
    <w:rsid w:val="00B13444"/>
    <w:rsid w:val="00B13C32"/>
    <w:rsid w:val="00B13EFB"/>
    <w:rsid w:val="00B145B7"/>
    <w:rsid w:val="00B148A4"/>
    <w:rsid w:val="00B14D3B"/>
    <w:rsid w:val="00B20FC9"/>
    <w:rsid w:val="00B20FCE"/>
    <w:rsid w:val="00B21D2F"/>
    <w:rsid w:val="00B2347D"/>
    <w:rsid w:val="00B24ED0"/>
    <w:rsid w:val="00B27002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6AF6"/>
    <w:rsid w:val="00C16D39"/>
    <w:rsid w:val="00C17B2F"/>
    <w:rsid w:val="00C20EDF"/>
    <w:rsid w:val="00C214F7"/>
    <w:rsid w:val="00C2229A"/>
    <w:rsid w:val="00C24109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4972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605A"/>
    <w:rsid w:val="00CC0318"/>
    <w:rsid w:val="00CC149A"/>
    <w:rsid w:val="00CC1DA8"/>
    <w:rsid w:val="00CC3722"/>
    <w:rsid w:val="00CC3AEC"/>
    <w:rsid w:val="00CC3AFB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652F"/>
    <w:rsid w:val="00D57385"/>
    <w:rsid w:val="00D57ED6"/>
    <w:rsid w:val="00D57F2D"/>
    <w:rsid w:val="00D60FD8"/>
    <w:rsid w:val="00D652EE"/>
    <w:rsid w:val="00D65CF2"/>
    <w:rsid w:val="00D65F50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636"/>
    <w:rsid w:val="00DD4E21"/>
    <w:rsid w:val="00DD5636"/>
    <w:rsid w:val="00DD6214"/>
    <w:rsid w:val="00DD66E3"/>
    <w:rsid w:val="00DD6A02"/>
    <w:rsid w:val="00DD7347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62C9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6D38"/>
    <w:rsid w:val="00ED7277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259F"/>
    <w:rsid w:val="00F12980"/>
    <w:rsid w:val="00F20103"/>
    <w:rsid w:val="00F20405"/>
    <w:rsid w:val="00F268E3"/>
    <w:rsid w:val="00F26DC6"/>
    <w:rsid w:val="00F30447"/>
    <w:rsid w:val="00F32926"/>
    <w:rsid w:val="00F34B99"/>
    <w:rsid w:val="00F355F5"/>
    <w:rsid w:val="00F35939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458D"/>
    <w:rsid w:val="00F848B8"/>
    <w:rsid w:val="00F86A96"/>
    <w:rsid w:val="00F86F22"/>
    <w:rsid w:val="00F872B8"/>
    <w:rsid w:val="00F949BD"/>
    <w:rsid w:val="00F951D7"/>
    <w:rsid w:val="00F9569A"/>
    <w:rsid w:val="00FA04C0"/>
    <w:rsid w:val="00FA1795"/>
    <w:rsid w:val="00FA38FF"/>
    <w:rsid w:val="00FA3B41"/>
    <w:rsid w:val="00FA41FD"/>
    <w:rsid w:val="00FA4707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.lonigo@crea.gov.it" TargetMode="External"/><Relationship Id="rId18" Type="http://schemas.openxmlformats.org/officeDocument/2006/relationships/hyperlink" Target="https://www.crea.gov.it/web/difesa-e-certificazione/-/tariff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dc.bologna@crea.gov.it" TargetMode="External"/><Relationship Id="rId17" Type="http://schemas.openxmlformats.org/officeDocument/2006/relationships/hyperlink" Target="mailto:dc.vercelli@crea.gov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c.tavazzano@crea.gov.i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sr5@politicheagricole.i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dc.palermo@crea.gov.i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c.battipaglia@crea.gov.it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.mervini@ad.crea.gov.it</cp:lastModifiedBy>
  <cp:revision>3</cp:revision>
  <cp:lastPrinted>2021-02-03T17:48:00Z</cp:lastPrinted>
  <dcterms:created xsi:type="dcterms:W3CDTF">2025-03-06T10:35:00Z</dcterms:created>
  <dcterms:modified xsi:type="dcterms:W3CDTF">2025-03-06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